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5C3C40B">
      <w:pPr>
        <w:spacing w:before="100" w:beforeAutospacing="1" w:after="100" w:afterAutospacing="1"/>
        <w:jc w:val="center"/>
        <w:rPr>
          <w:b/>
          <w:bCs/>
          <w:sz w:val="32"/>
          <w:szCs w:val="32"/>
        </w:rPr>
      </w:pPr>
      <w:bookmarkStart w:id="0" w:name="_Hlk9435053"/>
      <w:bookmarkStart w:id="1" w:name="_Hlk10016714"/>
      <w:r>
        <w:rPr>
          <w:b/>
          <w:bCs/>
          <w:sz w:val="32"/>
          <w:szCs w:val="32"/>
        </w:rPr>
        <w:t>出国（境）学习研究</w:t>
      </w:r>
      <w:bookmarkEnd w:id="0"/>
      <w:r>
        <w:rPr>
          <w:rFonts w:hint="eastAsia"/>
          <w:b/>
          <w:bCs/>
          <w:sz w:val="32"/>
          <w:szCs w:val="32"/>
          <w:lang w:val="en-US" w:eastAsia="zh-CN"/>
        </w:rPr>
        <w:t>共青</w:t>
      </w:r>
      <w:r>
        <w:rPr>
          <w:b/>
          <w:bCs/>
          <w:sz w:val="32"/>
          <w:szCs w:val="32"/>
        </w:rPr>
        <w:t>团员</w:t>
      </w:r>
      <w:bookmarkEnd w:id="1"/>
      <w:r>
        <w:rPr>
          <w:rFonts w:hint="eastAsia"/>
          <w:b/>
          <w:bCs/>
          <w:sz w:val="32"/>
          <w:szCs w:val="32"/>
        </w:rPr>
        <w:t>保留团籍申请</w:t>
      </w:r>
    </w:p>
    <w:p w14:paraId="46F1ECF6">
      <w:pPr>
        <w:ind w:firstLine="560" w:firstLineChars="200"/>
        <w:jc w:val="left"/>
        <w:rPr>
          <w:bCs/>
          <w:sz w:val="28"/>
          <w:szCs w:val="28"/>
          <w:u w:val="single"/>
        </w:rPr>
      </w:pPr>
      <w:r>
        <w:rPr>
          <w:rFonts w:hint="eastAsia"/>
          <w:bCs/>
          <w:sz w:val="28"/>
          <w:szCs w:val="28"/>
        </w:rPr>
        <w:t>本人在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  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年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月至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  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年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月期间，就读于北京师范大学，是北京师范大学</w:t>
      </w:r>
      <w:r>
        <w:rPr>
          <w:rFonts w:hint="eastAsia"/>
          <w:bCs/>
          <w:sz w:val="28"/>
          <w:szCs w:val="28"/>
          <w:u w:val="single"/>
        </w:rPr>
        <w:t xml:space="preserve">  </w:t>
      </w:r>
      <w:r>
        <w:rPr>
          <w:bCs/>
          <w:sz w:val="28"/>
          <w:szCs w:val="28"/>
          <w:u w:val="single"/>
        </w:rPr>
        <w:t xml:space="preserve">                </w:t>
      </w:r>
      <w:r>
        <w:rPr>
          <w:rFonts w:hint="eastAsia"/>
          <w:bCs/>
          <w:sz w:val="28"/>
          <w:szCs w:val="28"/>
        </w:rPr>
        <w:t>（学部、院系）团委，</w:t>
      </w:r>
      <w:r>
        <w:rPr>
          <w:bCs/>
          <w:sz w:val="28"/>
          <w:szCs w:val="28"/>
          <w:u w:val="single"/>
        </w:rPr>
        <w:t xml:space="preserve">                     </w:t>
      </w:r>
      <w:r>
        <w:rPr>
          <w:rFonts w:hint="eastAsia"/>
          <w:bCs/>
          <w:sz w:val="28"/>
          <w:szCs w:val="28"/>
        </w:rPr>
        <w:t>团支部下属的共青团员，现由于毕业后出国（境）学习研究，申请保留团籍。</w:t>
      </w:r>
    </w:p>
    <w:tbl>
      <w:tblPr>
        <w:tblStyle w:val="5"/>
        <w:tblpPr w:leftFromText="180" w:rightFromText="180" w:vertAnchor="page" w:horzAnchor="margin" w:tblpXSpec="center" w:tblpY="5293"/>
        <w:tblW w:w="0" w:type="auto"/>
        <w:tblInd w:w="-25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51"/>
        <w:gridCol w:w="1727"/>
        <w:gridCol w:w="1841"/>
        <w:gridCol w:w="2270"/>
        <w:gridCol w:w="1003"/>
        <w:gridCol w:w="1977"/>
      </w:tblGrid>
      <w:tr w14:paraId="7D8DEB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051" w:type="dxa"/>
            <w:vAlign w:val="center"/>
          </w:tcPr>
          <w:p w14:paraId="5C2F5EAC">
            <w:pPr>
              <w:jc w:val="center"/>
              <w:rPr>
                <w:b/>
                <w:bCs w:val="0"/>
                <w:sz w:val="24"/>
              </w:rPr>
            </w:pPr>
            <w:r>
              <w:rPr>
                <w:rFonts w:hint="eastAsia"/>
                <w:b/>
                <w:bCs w:val="0"/>
                <w:sz w:val="24"/>
              </w:rPr>
              <w:t>姓名</w:t>
            </w:r>
          </w:p>
        </w:tc>
        <w:tc>
          <w:tcPr>
            <w:tcW w:w="1727" w:type="dxa"/>
            <w:vAlign w:val="center"/>
          </w:tcPr>
          <w:p w14:paraId="23C1CC4F">
            <w:pPr>
              <w:jc w:val="center"/>
              <w:rPr>
                <w:rFonts w:hint="default" w:eastAsia="宋体"/>
                <w:b/>
                <w:bCs w:val="0"/>
                <w:sz w:val="24"/>
                <w:lang w:val="en-US" w:eastAsia="zh-CN"/>
              </w:rPr>
            </w:pPr>
            <w:r>
              <w:rPr>
                <w:b/>
                <w:bCs w:val="0"/>
                <w:sz w:val="24"/>
              </w:rPr>
              <w:t>境外学习地点</w:t>
            </w:r>
            <w:r>
              <w:rPr>
                <w:b/>
                <w:bCs w:val="0"/>
                <w:sz w:val="24"/>
              </w:rPr>
              <w:br w:type="textWrapping"/>
            </w:r>
            <w:r>
              <w:rPr>
                <w:rFonts w:hint="eastAsia"/>
                <w:b/>
                <w:bCs w:val="0"/>
                <w:sz w:val="24"/>
                <w:lang w:eastAsia="zh-CN"/>
              </w:rPr>
              <w:t>（</w:t>
            </w:r>
            <w:r>
              <w:rPr>
                <w:rFonts w:hint="eastAsia"/>
                <w:b/>
                <w:bCs w:val="0"/>
                <w:sz w:val="24"/>
                <w:lang w:val="en-US" w:eastAsia="zh-CN"/>
              </w:rPr>
              <w:t>学校地点）</w:t>
            </w:r>
          </w:p>
        </w:tc>
        <w:tc>
          <w:tcPr>
            <w:tcW w:w="4111" w:type="dxa"/>
            <w:gridSpan w:val="2"/>
            <w:vAlign w:val="center"/>
          </w:tcPr>
          <w:p w14:paraId="3D9270F4">
            <w:pPr>
              <w:jc w:val="center"/>
              <w:rPr>
                <w:rFonts w:hint="default" w:eastAsia="宋体"/>
                <w:b/>
                <w:bCs w:val="0"/>
                <w:sz w:val="24"/>
                <w:lang w:val="en-US" w:eastAsia="zh-CN"/>
              </w:rPr>
            </w:pPr>
            <w:r>
              <w:rPr>
                <w:b/>
                <w:bCs w:val="0"/>
                <w:sz w:val="24"/>
              </w:rPr>
              <w:t>时间期限</w:t>
            </w:r>
          </w:p>
        </w:tc>
        <w:tc>
          <w:tcPr>
            <w:tcW w:w="2980" w:type="dxa"/>
            <w:gridSpan w:val="2"/>
            <w:vAlign w:val="center"/>
          </w:tcPr>
          <w:p w14:paraId="020338CE">
            <w:pPr>
              <w:jc w:val="center"/>
              <w:rPr>
                <w:b/>
                <w:bCs w:val="0"/>
                <w:sz w:val="24"/>
              </w:rPr>
            </w:pPr>
            <w:r>
              <w:rPr>
                <w:b/>
                <w:bCs w:val="0"/>
                <w:sz w:val="24"/>
              </w:rPr>
              <w:t>境内联系人</w:t>
            </w:r>
          </w:p>
        </w:tc>
      </w:tr>
      <w:tr w14:paraId="3E0385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1051" w:type="dxa"/>
            <w:vMerge w:val="restart"/>
            <w:vAlign w:val="center"/>
          </w:tcPr>
          <w:p w14:paraId="5E900D85">
            <w:pPr>
              <w:jc w:val="center"/>
              <w:rPr>
                <w:rFonts w:hint="eastAsia" w:eastAsia="宋体"/>
                <w:bCs/>
                <w:sz w:val="24"/>
                <w:lang w:val="en-US" w:eastAsia="zh-CN"/>
              </w:rPr>
            </w:pPr>
          </w:p>
        </w:tc>
        <w:tc>
          <w:tcPr>
            <w:tcW w:w="1727" w:type="dxa"/>
            <w:vMerge w:val="restart"/>
            <w:vAlign w:val="center"/>
          </w:tcPr>
          <w:p w14:paraId="459242BE">
            <w:pPr>
              <w:jc w:val="center"/>
              <w:rPr>
                <w:bCs/>
                <w:sz w:val="24"/>
              </w:rPr>
            </w:pPr>
          </w:p>
        </w:tc>
        <w:tc>
          <w:tcPr>
            <w:tcW w:w="1841" w:type="dxa"/>
            <w:vAlign w:val="center"/>
          </w:tcPr>
          <w:p w14:paraId="3014CF11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  <w:r>
              <w:rPr>
                <w:rFonts w:hint="eastAsia"/>
                <w:bCs/>
                <w:sz w:val="24"/>
                <w:lang w:val="en-US" w:eastAsia="zh-CN"/>
              </w:rPr>
              <w:t>出国（境）时间</w:t>
            </w:r>
          </w:p>
        </w:tc>
        <w:tc>
          <w:tcPr>
            <w:tcW w:w="2270" w:type="dxa"/>
            <w:vAlign w:val="center"/>
          </w:tcPr>
          <w:p w14:paraId="34558FB5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  <w:r>
              <w:rPr>
                <w:rFonts w:hint="eastAsia"/>
                <w:bCs/>
                <w:sz w:val="24"/>
                <w:lang w:val="en-US" w:eastAsia="zh-CN"/>
              </w:rPr>
              <w:t>返回国（境）内时间</w:t>
            </w:r>
          </w:p>
        </w:tc>
        <w:tc>
          <w:tcPr>
            <w:tcW w:w="1003" w:type="dxa"/>
            <w:vAlign w:val="center"/>
          </w:tcPr>
          <w:p w14:paraId="39823A1B"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姓名</w:t>
            </w:r>
          </w:p>
        </w:tc>
        <w:tc>
          <w:tcPr>
            <w:tcW w:w="1977" w:type="dxa"/>
            <w:vAlign w:val="center"/>
          </w:tcPr>
          <w:p w14:paraId="56218719"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联系方式</w:t>
            </w:r>
          </w:p>
        </w:tc>
      </w:tr>
      <w:tr w14:paraId="28DFC1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1051" w:type="dxa"/>
            <w:vMerge w:val="continue"/>
            <w:vAlign w:val="center"/>
          </w:tcPr>
          <w:p w14:paraId="69443AD5">
            <w:pPr>
              <w:jc w:val="center"/>
              <w:rPr>
                <w:bCs/>
                <w:sz w:val="24"/>
              </w:rPr>
            </w:pPr>
          </w:p>
        </w:tc>
        <w:tc>
          <w:tcPr>
            <w:tcW w:w="1727" w:type="dxa"/>
            <w:vMerge w:val="continue"/>
            <w:vAlign w:val="center"/>
          </w:tcPr>
          <w:p w14:paraId="11B46F62">
            <w:pPr>
              <w:jc w:val="center"/>
              <w:rPr>
                <w:bCs/>
                <w:sz w:val="24"/>
              </w:rPr>
            </w:pPr>
          </w:p>
        </w:tc>
        <w:tc>
          <w:tcPr>
            <w:tcW w:w="1841" w:type="dxa"/>
            <w:vAlign w:val="center"/>
          </w:tcPr>
          <w:p w14:paraId="3FEE59CD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  <w:r>
              <w:rPr>
                <w:rFonts w:hint="eastAsia"/>
                <w:bCs/>
                <w:sz w:val="24"/>
                <w:lang w:val="en-US" w:eastAsia="zh-CN"/>
              </w:rPr>
              <w:t>x年x月</w:t>
            </w:r>
          </w:p>
        </w:tc>
        <w:tc>
          <w:tcPr>
            <w:tcW w:w="2270" w:type="dxa"/>
            <w:vAlign w:val="center"/>
          </w:tcPr>
          <w:p w14:paraId="3B9C9B05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  <w:r>
              <w:rPr>
                <w:rFonts w:hint="eastAsia"/>
                <w:bCs/>
                <w:sz w:val="24"/>
                <w:lang w:val="en-US" w:eastAsia="zh-CN"/>
              </w:rPr>
              <w:t>x年x月</w:t>
            </w:r>
          </w:p>
        </w:tc>
        <w:tc>
          <w:tcPr>
            <w:tcW w:w="1003" w:type="dxa"/>
            <w:vAlign w:val="center"/>
          </w:tcPr>
          <w:p w14:paraId="288A69D1">
            <w:pPr>
              <w:jc w:val="center"/>
              <w:rPr>
                <w:rFonts w:hint="eastAsia" w:eastAsia="宋体"/>
                <w:bCs/>
                <w:sz w:val="24"/>
                <w:lang w:val="en-US" w:eastAsia="zh-CN"/>
              </w:rPr>
            </w:pPr>
          </w:p>
        </w:tc>
        <w:tc>
          <w:tcPr>
            <w:tcW w:w="1977" w:type="dxa"/>
            <w:vAlign w:val="center"/>
          </w:tcPr>
          <w:p w14:paraId="68447B61">
            <w:pPr>
              <w:jc w:val="center"/>
              <w:rPr>
                <w:rFonts w:hint="default" w:eastAsia="宋体"/>
                <w:bCs/>
                <w:sz w:val="24"/>
                <w:lang w:val="en-US" w:eastAsia="zh-CN"/>
              </w:rPr>
            </w:pPr>
          </w:p>
        </w:tc>
      </w:tr>
    </w:tbl>
    <w:p w14:paraId="2E41E31A">
      <w:pPr>
        <w:ind w:firstLine="480" w:firstLineChars="200"/>
        <w:jc w:val="center"/>
        <w:rPr>
          <w:bCs/>
          <w:sz w:val="24"/>
        </w:rPr>
      </w:pPr>
    </w:p>
    <w:p w14:paraId="5D652863">
      <w:pPr>
        <w:ind w:firstLine="560" w:firstLineChars="200"/>
        <w:jc w:val="center"/>
        <w:rPr>
          <w:bCs/>
          <w:sz w:val="28"/>
          <w:szCs w:val="28"/>
        </w:rPr>
      </w:pPr>
    </w:p>
    <w:p w14:paraId="64E165D7">
      <w:pPr>
        <w:wordWrap w:val="0"/>
        <w:ind w:firstLine="560" w:firstLineChars="200"/>
        <w:jc w:val="right"/>
        <w:rPr>
          <w:bCs/>
          <w:sz w:val="28"/>
          <w:szCs w:val="28"/>
        </w:rPr>
      </w:pPr>
      <w:r>
        <w:rPr>
          <w:rFonts w:hint="eastAsia"/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     </w:t>
      </w:r>
    </w:p>
    <w:p w14:paraId="4B93E478">
      <w:pPr>
        <w:wordWrap w:val="0"/>
        <w:ind w:firstLine="560" w:firstLineChars="200"/>
        <w:jc w:val="right"/>
        <w:rPr>
          <w:bCs/>
          <w:sz w:val="28"/>
          <w:szCs w:val="28"/>
        </w:rPr>
      </w:pPr>
      <w:bookmarkStart w:id="2" w:name="_GoBack"/>
      <w:bookmarkEnd w:id="2"/>
      <w:r>
        <w:rPr>
          <w:bCs/>
          <w:sz w:val="28"/>
          <w:szCs w:val="28"/>
        </w:rPr>
        <w:t xml:space="preserve"> </w:t>
      </w:r>
      <w:r>
        <w:rPr>
          <w:rFonts w:hint="eastAsia"/>
          <w:bCs/>
          <w:sz w:val="28"/>
          <w:szCs w:val="28"/>
        </w:rPr>
        <w:t>申请人：</w:t>
      </w:r>
      <w:r>
        <w:rPr>
          <w:bCs/>
          <w:sz w:val="28"/>
          <w:szCs w:val="28"/>
        </w:rPr>
        <w:t xml:space="preserve">     </w:t>
      </w:r>
    </w:p>
    <w:p w14:paraId="1BA92B9C">
      <w:pPr>
        <w:ind w:firstLine="560" w:firstLineChars="200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年</w:t>
      </w:r>
      <w:r>
        <w:rPr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>月   日</w:t>
      </w:r>
    </w:p>
    <w:sectPr>
      <w:pgSz w:w="11906" w:h="16838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8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TcwNbQ0NTQyNDNU0lEKTi0uzszPAykwrAUA9GieHiwAAAA="/>
  </w:docVars>
  <w:rsids>
    <w:rsidRoot w:val="00BD6D5C"/>
    <w:rsid w:val="000017D9"/>
    <w:rsid w:val="000039C7"/>
    <w:rsid w:val="00020BA5"/>
    <w:rsid w:val="00024F26"/>
    <w:rsid w:val="000269E9"/>
    <w:rsid w:val="000476DB"/>
    <w:rsid w:val="00053799"/>
    <w:rsid w:val="00067C92"/>
    <w:rsid w:val="000706B3"/>
    <w:rsid w:val="0008303D"/>
    <w:rsid w:val="00086C4B"/>
    <w:rsid w:val="000957C9"/>
    <w:rsid w:val="000A000B"/>
    <w:rsid w:val="000C2C1F"/>
    <w:rsid w:val="000D0A17"/>
    <w:rsid w:val="000D2A45"/>
    <w:rsid w:val="000E37F5"/>
    <w:rsid w:val="000F7EA2"/>
    <w:rsid w:val="00106EC2"/>
    <w:rsid w:val="00115757"/>
    <w:rsid w:val="001168D6"/>
    <w:rsid w:val="00122686"/>
    <w:rsid w:val="00122931"/>
    <w:rsid w:val="00124128"/>
    <w:rsid w:val="001244E5"/>
    <w:rsid w:val="00130091"/>
    <w:rsid w:val="00130D3B"/>
    <w:rsid w:val="001463B2"/>
    <w:rsid w:val="0014756D"/>
    <w:rsid w:val="00181232"/>
    <w:rsid w:val="001845F7"/>
    <w:rsid w:val="00191C8A"/>
    <w:rsid w:val="001931EC"/>
    <w:rsid w:val="001949F8"/>
    <w:rsid w:val="001A15A1"/>
    <w:rsid w:val="001A6EE9"/>
    <w:rsid w:val="001B02AE"/>
    <w:rsid w:val="001B089B"/>
    <w:rsid w:val="001C0819"/>
    <w:rsid w:val="001E1145"/>
    <w:rsid w:val="001E35AF"/>
    <w:rsid w:val="001E4EB8"/>
    <w:rsid w:val="001F2BBA"/>
    <w:rsid w:val="002028FB"/>
    <w:rsid w:val="002130CF"/>
    <w:rsid w:val="0021339B"/>
    <w:rsid w:val="00213E17"/>
    <w:rsid w:val="0022605D"/>
    <w:rsid w:val="0024368B"/>
    <w:rsid w:val="00253882"/>
    <w:rsid w:val="0028274F"/>
    <w:rsid w:val="00285287"/>
    <w:rsid w:val="00293B45"/>
    <w:rsid w:val="002D25ED"/>
    <w:rsid w:val="002D5C15"/>
    <w:rsid w:val="002E7B93"/>
    <w:rsid w:val="002F48A9"/>
    <w:rsid w:val="00302554"/>
    <w:rsid w:val="00306979"/>
    <w:rsid w:val="003105C0"/>
    <w:rsid w:val="00317189"/>
    <w:rsid w:val="003213F4"/>
    <w:rsid w:val="00331F8C"/>
    <w:rsid w:val="00333824"/>
    <w:rsid w:val="00341608"/>
    <w:rsid w:val="00343D9C"/>
    <w:rsid w:val="00344998"/>
    <w:rsid w:val="00355717"/>
    <w:rsid w:val="0037161C"/>
    <w:rsid w:val="003A0B50"/>
    <w:rsid w:val="003A1F9D"/>
    <w:rsid w:val="003B1AAC"/>
    <w:rsid w:val="003B28F0"/>
    <w:rsid w:val="003B5612"/>
    <w:rsid w:val="003C0DB0"/>
    <w:rsid w:val="003C1546"/>
    <w:rsid w:val="003C1B9C"/>
    <w:rsid w:val="003D23B0"/>
    <w:rsid w:val="003F7DCD"/>
    <w:rsid w:val="0040520E"/>
    <w:rsid w:val="0040533F"/>
    <w:rsid w:val="004127C8"/>
    <w:rsid w:val="00415CA5"/>
    <w:rsid w:val="004276C5"/>
    <w:rsid w:val="0043708A"/>
    <w:rsid w:val="00437CF5"/>
    <w:rsid w:val="00462C0C"/>
    <w:rsid w:val="004827ED"/>
    <w:rsid w:val="00484386"/>
    <w:rsid w:val="004851FF"/>
    <w:rsid w:val="004857DE"/>
    <w:rsid w:val="00490D92"/>
    <w:rsid w:val="00492D42"/>
    <w:rsid w:val="004B2FD1"/>
    <w:rsid w:val="004C5631"/>
    <w:rsid w:val="004D7D29"/>
    <w:rsid w:val="004F15AB"/>
    <w:rsid w:val="004F7EC7"/>
    <w:rsid w:val="00506AE4"/>
    <w:rsid w:val="00512D12"/>
    <w:rsid w:val="00512F41"/>
    <w:rsid w:val="00526DC9"/>
    <w:rsid w:val="00535DC1"/>
    <w:rsid w:val="005507F9"/>
    <w:rsid w:val="00557152"/>
    <w:rsid w:val="00590446"/>
    <w:rsid w:val="00592ECC"/>
    <w:rsid w:val="00593C03"/>
    <w:rsid w:val="00595AD2"/>
    <w:rsid w:val="005A09EE"/>
    <w:rsid w:val="005A7885"/>
    <w:rsid w:val="005B6D3E"/>
    <w:rsid w:val="005C3266"/>
    <w:rsid w:val="005C4A0A"/>
    <w:rsid w:val="005F2994"/>
    <w:rsid w:val="005F45BE"/>
    <w:rsid w:val="005F665A"/>
    <w:rsid w:val="006245BE"/>
    <w:rsid w:val="00627A08"/>
    <w:rsid w:val="0063086E"/>
    <w:rsid w:val="006317B9"/>
    <w:rsid w:val="006372FC"/>
    <w:rsid w:val="006456A0"/>
    <w:rsid w:val="00645753"/>
    <w:rsid w:val="006574CC"/>
    <w:rsid w:val="006612B1"/>
    <w:rsid w:val="006635D7"/>
    <w:rsid w:val="00665DE3"/>
    <w:rsid w:val="00671141"/>
    <w:rsid w:val="00674B57"/>
    <w:rsid w:val="00686ACA"/>
    <w:rsid w:val="006A30F5"/>
    <w:rsid w:val="006C3559"/>
    <w:rsid w:val="006C433F"/>
    <w:rsid w:val="006D2DA4"/>
    <w:rsid w:val="006D32E5"/>
    <w:rsid w:val="006E12A3"/>
    <w:rsid w:val="006E6632"/>
    <w:rsid w:val="00710382"/>
    <w:rsid w:val="0071522B"/>
    <w:rsid w:val="00717FC8"/>
    <w:rsid w:val="00722DF4"/>
    <w:rsid w:val="00725F0F"/>
    <w:rsid w:val="00756CBA"/>
    <w:rsid w:val="00757CCF"/>
    <w:rsid w:val="00773AF0"/>
    <w:rsid w:val="00774393"/>
    <w:rsid w:val="00775903"/>
    <w:rsid w:val="007932F9"/>
    <w:rsid w:val="007B6462"/>
    <w:rsid w:val="007C1D0F"/>
    <w:rsid w:val="007C6E36"/>
    <w:rsid w:val="007D07E0"/>
    <w:rsid w:val="007D111F"/>
    <w:rsid w:val="007D4113"/>
    <w:rsid w:val="007D4831"/>
    <w:rsid w:val="007E4D09"/>
    <w:rsid w:val="007E6370"/>
    <w:rsid w:val="008112E5"/>
    <w:rsid w:val="00824FD9"/>
    <w:rsid w:val="00842C1F"/>
    <w:rsid w:val="00844728"/>
    <w:rsid w:val="00844D83"/>
    <w:rsid w:val="00847AEE"/>
    <w:rsid w:val="008551FF"/>
    <w:rsid w:val="00860FAF"/>
    <w:rsid w:val="00866A19"/>
    <w:rsid w:val="00876872"/>
    <w:rsid w:val="00897EAA"/>
    <w:rsid w:val="008A4E66"/>
    <w:rsid w:val="008B355B"/>
    <w:rsid w:val="008B7075"/>
    <w:rsid w:val="008C0265"/>
    <w:rsid w:val="008C0BD6"/>
    <w:rsid w:val="008C772B"/>
    <w:rsid w:val="008D0364"/>
    <w:rsid w:val="008D0AE9"/>
    <w:rsid w:val="008D1B79"/>
    <w:rsid w:val="008D4941"/>
    <w:rsid w:val="008F1542"/>
    <w:rsid w:val="008F37C2"/>
    <w:rsid w:val="008F6F3C"/>
    <w:rsid w:val="0090306D"/>
    <w:rsid w:val="00912A22"/>
    <w:rsid w:val="00924AFA"/>
    <w:rsid w:val="00956B97"/>
    <w:rsid w:val="00961652"/>
    <w:rsid w:val="00967778"/>
    <w:rsid w:val="009805BE"/>
    <w:rsid w:val="00990705"/>
    <w:rsid w:val="009A6EB4"/>
    <w:rsid w:val="009B79DF"/>
    <w:rsid w:val="009C03C8"/>
    <w:rsid w:val="009C279E"/>
    <w:rsid w:val="009C6758"/>
    <w:rsid w:val="009E6702"/>
    <w:rsid w:val="009F0078"/>
    <w:rsid w:val="00A0182C"/>
    <w:rsid w:val="00A14049"/>
    <w:rsid w:val="00A20550"/>
    <w:rsid w:val="00A22492"/>
    <w:rsid w:val="00A23C41"/>
    <w:rsid w:val="00A3275B"/>
    <w:rsid w:val="00A40253"/>
    <w:rsid w:val="00A517B5"/>
    <w:rsid w:val="00A64871"/>
    <w:rsid w:val="00A70E80"/>
    <w:rsid w:val="00A77C54"/>
    <w:rsid w:val="00A8355D"/>
    <w:rsid w:val="00A8620B"/>
    <w:rsid w:val="00A975F2"/>
    <w:rsid w:val="00AA46F2"/>
    <w:rsid w:val="00B04C84"/>
    <w:rsid w:val="00B04FD7"/>
    <w:rsid w:val="00B0647E"/>
    <w:rsid w:val="00B42006"/>
    <w:rsid w:val="00B52CEC"/>
    <w:rsid w:val="00B55AF3"/>
    <w:rsid w:val="00B744B8"/>
    <w:rsid w:val="00B75ED1"/>
    <w:rsid w:val="00B76CA3"/>
    <w:rsid w:val="00B90AF6"/>
    <w:rsid w:val="00B939B0"/>
    <w:rsid w:val="00BA143E"/>
    <w:rsid w:val="00BB2ED8"/>
    <w:rsid w:val="00BB49CD"/>
    <w:rsid w:val="00BC3EC8"/>
    <w:rsid w:val="00BD047E"/>
    <w:rsid w:val="00BD6D5C"/>
    <w:rsid w:val="00BF51F9"/>
    <w:rsid w:val="00C35C61"/>
    <w:rsid w:val="00C367C0"/>
    <w:rsid w:val="00C567E7"/>
    <w:rsid w:val="00C63BAB"/>
    <w:rsid w:val="00C64A5B"/>
    <w:rsid w:val="00C81008"/>
    <w:rsid w:val="00C91BAC"/>
    <w:rsid w:val="00C96E2B"/>
    <w:rsid w:val="00CA412C"/>
    <w:rsid w:val="00CA7881"/>
    <w:rsid w:val="00CB03F3"/>
    <w:rsid w:val="00CC2AB5"/>
    <w:rsid w:val="00CC48CF"/>
    <w:rsid w:val="00CD4035"/>
    <w:rsid w:val="00CD4565"/>
    <w:rsid w:val="00CD589C"/>
    <w:rsid w:val="00CD699F"/>
    <w:rsid w:val="00CE1E5B"/>
    <w:rsid w:val="00CF4F54"/>
    <w:rsid w:val="00CF505E"/>
    <w:rsid w:val="00D137FB"/>
    <w:rsid w:val="00D2243C"/>
    <w:rsid w:val="00D253E9"/>
    <w:rsid w:val="00D3127F"/>
    <w:rsid w:val="00D533D5"/>
    <w:rsid w:val="00D53CA4"/>
    <w:rsid w:val="00D67C72"/>
    <w:rsid w:val="00D8185B"/>
    <w:rsid w:val="00D8543F"/>
    <w:rsid w:val="00DA00BA"/>
    <w:rsid w:val="00DA40C1"/>
    <w:rsid w:val="00DB582E"/>
    <w:rsid w:val="00DB6371"/>
    <w:rsid w:val="00DB682E"/>
    <w:rsid w:val="00DB7467"/>
    <w:rsid w:val="00DD3622"/>
    <w:rsid w:val="00DE7DA0"/>
    <w:rsid w:val="00DE7DE4"/>
    <w:rsid w:val="00DF4F00"/>
    <w:rsid w:val="00E03E78"/>
    <w:rsid w:val="00E1316B"/>
    <w:rsid w:val="00E13F51"/>
    <w:rsid w:val="00E227D8"/>
    <w:rsid w:val="00E303BC"/>
    <w:rsid w:val="00E31EC9"/>
    <w:rsid w:val="00E37F06"/>
    <w:rsid w:val="00E422A1"/>
    <w:rsid w:val="00E5262C"/>
    <w:rsid w:val="00E530AE"/>
    <w:rsid w:val="00E54086"/>
    <w:rsid w:val="00E55F26"/>
    <w:rsid w:val="00E80467"/>
    <w:rsid w:val="00E826CE"/>
    <w:rsid w:val="00EA2C50"/>
    <w:rsid w:val="00EA63ED"/>
    <w:rsid w:val="00EC080A"/>
    <w:rsid w:val="00EC1F85"/>
    <w:rsid w:val="00EC2CF3"/>
    <w:rsid w:val="00EF3826"/>
    <w:rsid w:val="00EF4528"/>
    <w:rsid w:val="00F0416F"/>
    <w:rsid w:val="00F044A8"/>
    <w:rsid w:val="00F04F6D"/>
    <w:rsid w:val="00F14441"/>
    <w:rsid w:val="00F17472"/>
    <w:rsid w:val="00F334DC"/>
    <w:rsid w:val="00F3603A"/>
    <w:rsid w:val="00F51B07"/>
    <w:rsid w:val="00F753A9"/>
    <w:rsid w:val="00F8715B"/>
    <w:rsid w:val="00F901A6"/>
    <w:rsid w:val="00FA7F1D"/>
    <w:rsid w:val="00FB1E50"/>
    <w:rsid w:val="00FB3B3B"/>
    <w:rsid w:val="00FC1657"/>
    <w:rsid w:val="00FD5DFC"/>
    <w:rsid w:val="00FD7185"/>
    <w:rsid w:val="00FE0D83"/>
    <w:rsid w:val="00FE5E0C"/>
    <w:rsid w:val="00FE60A2"/>
    <w:rsid w:val="00FE67FC"/>
    <w:rsid w:val="00FF0372"/>
    <w:rsid w:val="1F852295"/>
    <w:rsid w:val="3D7CE91F"/>
    <w:rsid w:val="5DA54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iPriority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semiHidden="0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unhideWhenUsed/>
    <w:qFormat/>
    <w:uiPriority w:val="1"/>
  </w:style>
  <w:style w:type="table" w:default="1" w:styleId="4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0"/>
    <w:rPr>
      <w:kern w:val="2"/>
      <w:sz w:val="18"/>
      <w:szCs w:val="18"/>
    </w:rPr>
  </w:style>
  <w:style w:type="character" w:customStyle="1" w:styleId="8">
    <w:name w:val="页脚 字符"/>
    <w:basedOn w:val="6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21</Words>
  <Characters>121</Characters>
  <Lines>1</Lines>
  <Paragraphs>1</Paragraphs>
  <TotalTime>8</TotalTime>
  <ScaleCrop>false</ScaleCrop>
  <LinksUpToDate>false</LinksUpToDate>
  <CharactersWithSpaces>196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14T21:54:00Z</dcterms:created>
  <dc:creator>Maggie</dc:creator>
  <cp:lastModifiedBy>高宇阳</cp:lastModifiedBy>
  <dcterms:modified xsi:type="dcterms:W3CDTF">2025-06-16T10:35:43Z</dcterms:modified>
  <cp:revision>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KSOTemplateDocerSaveRecord">
    <vt:lpwstr>eyJoZGlkIjoiM2E3NDFlODhhODI1ZjA0NWZiNmU0N2I2ZGZiNmRiNTEiLCJ1c2VySWQiOiIxNjgzNTQxMDY4In0=</vt:lpwstr>
  </property>
  <property fmtid="{D5CDD505-2E9C-101B-9397-08002B2CF9AE}" pid="4" name="ICV">
    <vt:lpwstr>8C5B0284455C40ACBFC57189B956B4CB_12</vt:lpwstr>
  </property>
</Properties>
</file>